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DEBC9" w14:textId="7CC4F7EC" w:rsidR="00916AEF" w:rsidRPr="0083754E" w:rsidRDefault="00916AEF" w:rsidP="00916AEF">
      <w:pPr>
        <w:spacing w:after="0" w:line="240" w:lineRule="auto"/>
        <w:rPr>
          <w:b/>
          <w:bCs/>
          <w:sz w:val="28"/>
          <w:szCs w:val="28"/>
        </w:rPr>
      </w:pPr>
      <w:r w:rsidRPr="0083754E">
        <w:rPr>
          <w:b/>
          <w:bCs/>
          <w:sz w:val="28"/>
          <w:szCs w:val="28"/>
        </w:rPr>
        <w:t xml:space="preserve">Mall för abstract till Vålådalsdagarna </w:t>
      </w:r>
      <w:r w:rsidR="00A27AC1">
        <w:rPr>
          <w:b/>
          <w:bCs/>
          <w:sz w:val="28"/>
          <w:szCs w:val="28"/>
        </w:rPr>
        <w:t>on Tour 2024</w:t>
      </w:r>
    </w:p>
    <w:p w14:paraId="52A0F555" w14:textId="03F09E51" w:rsidR="00916AEF" w:rsidRDefault="00916AEF" w:rsidP="00916AEF">
      <w:pPr>
        <w:spacing w:after="0" w:line="240" w:lineRule="auto"/>
      </w:pPr>
    </w:p>
    <w:p w14:paraId="4FAE52DA" w14:textId="45524436" w:rsidR="00916AEF" w:rsidRPr="001C778D" w:rsidRDefault="00916AEF" w:rsidP="00916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778D">
        <w:rPr>
          <w:rFonts w:ascii="Times New Roman" w:hAnsi="Times New Roman" w:cs="Times New Roman"/>
          <w:sz w:val="24"/>
          <w:szCs w:val="24"/>
        </w:rPr>
        <w:t>Övergripande instruktioner;</w:t>
      </w:r>
      <w:r w:rsidRPr="001C778D">
        <w:rPr>
          <w:rFonts w:ascii="Times New Roman" w:hAnsi="Times New Roman" w:cs="Times New Roman"/>
          <w:sz w:val="24"/>
          <w:szCs w:val="24"/>
        </w:rPr>
        <w:br/>
        <w:t>- Språk svenska eller engelska</w:t>
      </w:r>
      <w:r w:rsidRPr="001C778D">
        <w:rPr>
          <w:rFonts w:ascii="Times New Roman" w:hAnsi="Times New Roman" w:cs="Times New Roman"/>
          <w:sz w:val="24"/>
          <w:szCs w:val="24"/>
        </w:rPr>
        <w:br/>
        <w:t>- Wordformat</w:t>
      </w:r>
      <w:r w:rsidRPr="001C778D">
        <w:rPr>
          <w:rFonts w:ascii="Times New Roman" w:hAnsi="Times New Roman" w:cs="Times New Roman"/>
          <w:sz w:val="24"/>
          <w:szCs w:val="24"/>
        </w:rPr>
        <w:br/>
        <w:t>- Times new roman, 12 pt.</w:t>
      </w:r>
      <w:r w:rsidRPr="001C778D">
        <w:rPr>
          <w:rFonts w:ascii="Times New Roman" w:hAnsi="Times New Roman" w:cs="Times New Roman"/>
          <w:sz w:val="24"/>
          <w:szCs w:val="24"/>
        </w:rPr>
        <w:br/>
        <w:t>- Max 400 ord, exklusive titel och författarinformation.</w:t>
      </w:r>
      <w:r w:rsidRPr="001C778D">
        <w:rPr>
          <w:rFonts w:ascii="Times New Roman" w:hAnsi="Times New Roman" w:cs="Times New Roman"/>
          <w:sz w:val="24"/>
          <w:szCs w:val="24"/>
        </w:rPr>
        <w:br/>
        <w:t>- Använd rubrikerna nedan i versaler.</w:t>
      </w:r>
      <w:r w:rsidRPr="001C778D">
        <w:rPr>
          <w:rFonts w:ascii="Times New Roman" w:hAnsi="Times New Roman" w:cs="Times New Roman"/>
          <w:sz w:val="24"/>
          <w:szCs w:val="24"/>
        </w:rPr>
        <w:br/>
        <w:t>- Inga referenser och inga figurer/tabeller. Detta kan sedan presenteras på postern.</w:t>
      </w:r>
      <w:r w:rsidRPr="001C778D">
        <w:rPr>
          <w:rFonts w:ascii="Times New Roman" w:hAnsi="Times New Roman" w:cs="Times New Roman"/>
          <w:sz w:val="24"/>
          <w:szCs w:val="24"/>
        </w:rPr>
        <w:br/>
      </w:r>
    </w:p>
    <w:p w14:paraId="02134FB5" w14:textId="1D84B3FB" w:rsidR="00916AEF" w:rsidRPr="001C778D" w:rsidRDefault="00916AEF" w:rsidP="00916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778D">
        <w:rPr>
          <w:rFonts w:ascii="Times New Roman" w:hAnsi="Times New Roman" w:cs="Times New Roman"/>
          <w:sz w:val="24"/>
          <w:szCs w:val="24"/>
        </w:rPr>
        <w:t xml:space="preserve">TITEL </w:t>
      </w:r>
      <w:r w:rsidRPr="001C778D">
        <w:rPr>
          <w:rFonts w:ascii="Times New Roman" w:hAnsi="Times New Roman" w:cs="Times New Roman"/>
          <w:sz w:val="24"/>
          <w:szCs w:val="24"/>
        </w:rPr>
        <w:br/>
        <w:t>Kort och informativ.</w:t>
      </w:r>
    </w:p>
    <w:p w14:paraId="1F45F78C" w14:textId="77777777" w:rsidR="00916AEF" w:rsidRPr="001C778D" w:rsidRDefault="00916AEF" w:rsidP="00916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49ACAA" w14:textId="3F294F01" w:rsidR="00916AEF" w:rsidRPr="001C778D" w:rsidRDefault="00916AEF" w:rsidP="00916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778D">
        <w:rPr>
          <w:rFonts w:ascii="Times New Roman" w:hAnsi="Times New Roman" w:cs="Times New Roman"/>
          <w:sz w:val="24"/>
          <w:szCs w:val="24"/>
        </w:rPr>
        <w:t xml:space="preserve">FÖRFATTARE </w:t>
      </w:r>
      <w:r w:rsidRPr="001C778D">
        <w:rPr>
          <w:rFonts w:ascii="Times New Roman" w:hAnsi="Times New Roman" w:cs="Times New Roman"/>
          <w:sz w:val="24"/>
          <w:szCs w:val="24"/>
        </w:rPr>
        <w:br/>
        <w:t xml:space="preserve">Ange samtliga författare till studien/tilltänkta medarbetare i planerad studie, anges med namn och anknytning/arbetsplats. Markera vem som ska ansvara för posterpresentationen med en ”*” vid namnet samt kontaktuppgifter till denna. </w:t>
      </w:r>
    </w:p>
    <w:p w14:paraId="5E98E326" w14:textId="77777777" w:rsidR="00916AEF" w:rsidRPr="001C778D" w:rsidRDefault="00916AEF" w:rsidP="00916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6F3456" w14:textId="7FA5C113" w:rsidR="00916AEF" w:rsidRPr="001C778D" w:rsidRDefault="00916AEF" w:rsidP="00916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778D">
        <w:rPr>
          <w:rFonts w:ascii="Times New Roman" w:hAnsi="Times New Roman" w:cs="Times New Roman"/>
          <w:sz w:val="24"/>
          <w:szCs w:val="24"/>
        </w:rPr>
        <w:t xml:space="preserve">BAKGRUND </w:t>
      </w:r>
      <w:r w:rsidRPr="001C778D">
        <w:rPr>
          <w:rFonts w:ascii="Times New Roman" w:hAnsi="Times New Roman" w:cs="Times New Roman"/>
          <w:sz w:val="24"/>
          <w:szCs w:val="24"/>
        </w:rPr>
        <w:br/>
        <w:t xml:space="preserve">Kort bakgrund från tidigare relevant vetenskap med fokus på vilket gap i litteraturen eller kontroverser som finns och leder fram till studiens/projektets syfte. </w:t>
      </w:r>
    </w:p>
    <w:p w14:paraId="0CAD2C6B" w14:textId="77777777" w:rsidR="00916AEF" w:rsidRPr="001C778D" w:rsidRDefault="00916AEF" w:rsidP="00916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3C9E6A" w14:textId="4BACB98D" w:rsidR="00916AEF" w:rsidRPr="001C778D" w:rsidRDefault="00916AEF" w:rsidP="00916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778D">
        <w:rPr>
          <w:rFonts w:ascii="Times New Roman" w:hAnsi="Times New Roman" w:cs="Times New Roman"/>
          <w:sz w:val="24"/>
          <w:szCs w:val="24"/>
        </w:rPr>
        <w:t xml:space="preserve">SYFTE </w:t>
      </w:r>
      <w:r w:rsidRPr="001C778D">
        <w:rPr>
          <w:rFonts w:ascii="Times New Roman" w:hAnsi="Times New Roman" w:cs="Times New Roman"/>
          <w:sz w:val="24"/>
          <w:szCs w:val="24"/>
        </w:rPr>
        <w:br/>
        <w:t xml:space="preserve">Ange huvudsyftet för studien/det planerade projektet. </w:t>
      </w:r>
    </w:p>
    <w:p w14:paraId="73AD7039" w14:textId="77777777" w:rsidR="00916AEF" w:rsidRPr="001C778D" w:rsidRDefault="00916AEF" w:rsidP="00916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530A81" w14:textId="7133094D" w:rsidR="00916AEF" w:rsidRPr="001C778D" w:rsidRDefault="00916AEF" w:rsidP="00916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778D">
        <w:rPr>
          <w:rFonts w:ascii="Times New Roman" w:hAnsi="Times New Roman" w:cs="Times New Roman"/>
          <w:sz w:val="24"/>
          <w:szCs w:val="24"/>
        </w:rPr>
        <w:t xml:space="preserve">METOD </w:t>
      </w:r>
      <w:r w:rsidRPr="001C778D">
        <w:rPr>
          <w:rFonts w:ascii="Times New Roman" w:hAnsi="Times New Roman" w:cs="Times New Roman"/>
          <w:sz w:val="24"/>
          <w:szCs w:val="24"/>
        </w:rPr>
        <w:br/>
        <w:t xml:space="preserve">Beskriv kortfattat studiedesign, urval och relevanta metoder och definitioner. </w:t>
      </w:r>
    </w:p>
    <w:p w14:paraId="6414D362" w14:textId="77777777" w:rsidR="00916AEF" w:rsidRPr="001C778D" w:rsidRDefault="00916AEF" w:rsidP="00916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18295E" w14:textId="0E819553" w:rsidR="00916AEF" w:rsidRPr="001C778D" w:rsidRDefault="00916AEF" w:rsidP="00916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778D">
        <w:rPr>
          <w:rFonts w:ascii="Times New Roman" w:hAnsi="Times New Roman" w:cs="Times New Roman"/>
          <w:sz w:val="24"/>
          <w:szCs w:val="24"/>
        </w:rPr>
        <w:t xml:space="preserve">RESULTAT </w:t>
      </w:r>
      <w:r w:rsidRPr="001C778D">
        <w:rPr>
          <w:rFonts w:ascii="Times New Roman" w:hAnsi="Times New Roman" w:cs="Times New Roman"/>
          <w:sz w:val="24"/>
          <w:szCs w:val="24"/>
        </w:rPr>
        <w:br/>
        <w:t xml:space="preserve">Beskriv resultaten från studien. Ange med effektmått och </w:t>
      </w:r>
      <w:proofErr w:type="spellStart"/>
      <w:r w:rsidR="0083754E" w:rsidRPr="001C778D">
        <w:rPr>
          <w:rFonts w:ascii="Times New Roman" w:hAnsi="Times New Roman" w:cs="Times New Roman"/>
          <w:sz w:val="24"/>
          <w:szCs w:val="24"/>
        </w:rPr>
        <w:t>signifikansprövningsmått</w:t>
      </w:r>
      <w:proofErr w:type="spellEnd"/>
      <w:r w:rsidR="0083754E" w:rsidRPr="001C778D">
        <w:rPr>
          <w:rFonts w:ascii="Times New Roman" w:hAnsi="Times New Roman" w:cs="Times New Roman"/>
          <w:sz w:val="24"/>
          <w:szCs w:val="24"/>
        </w:rPr>
        <w:t xml:space="preserve">. </w:t>
      </w:r>
      <w:r w:rsidRPr="001C778D">
        <w:rPr>
          <w:rFonts w:ascii="Times New Roman" w:hAnsi="Times New Roman" w:cs="Times New Roman"/>
          <w:sz w:val="24"/>
          <w:szCs w:val="24"/>
        </w:rPr>
        <w:t xml:space="preserve">Inga tabeller eller figurer </w:t>
      </w:r>
      <w:r w:rsidR="0083754E" w:rsidRPr="001C778D">
        <w:rPr>
          <w:rFonts w:ascii="Times New Roman" w:hAnsi="Times New Roman" w:cs="Times New Roman"/>
          <w:sz w:val="24"/>
          <w:szCs w:val="24"/>
        </w:rPr>
        <w:t>i abstract. Vid studie i planeringsfas, ange möjliga analyser för resultat.</w:t>
      </w:r>
    </w:p>
    <w:p w14:paraId="369CC395" w14:textId="77777777" w:rsidR="00916AEF" w:rsidRPr="001C778D" w:rsidRDefault="00916AEF" w:rsidP="00916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12E41F" w14:textId="4C9B6A14" w:rsidR="004F7628" w:rsidRPr="004F7628" w:rsidRDefault="00916AEF" w:rsidP="00916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778D">
        <w:rPr>
          <w:rFonts w:ascii="Times New Roman" w:hAnsi="Times New Roman" w:cs="Times New Roman"/>
          <w:sz w:val="24"/>
          <w:szCs w:val="24"/>
        </w:rPr>
        <w:t>KONKLUSION</w:t>
      </w:r>
      <w:r w:rsidR="0083754E" w:rsidRPr="001C778D">
        <w:rPr>
          <w:rFonts w:ascii="Times New Roman" w:hAnsi="Times New Roman" w:cs="Times New Roman"/>
          <w:sz w:val="24"/>
          <w:szCs w:val="24"/>
        </w:rPr>
        <w:t xml:space="preserve"> och IMPLIKATION</w:t>
      </w:r>
      <w:r w:rsidRPr="001C778D">
        <w:rPr>
          <w:rFonts w:ascii="Times New Roman" w:hAnsi="Times New Roman" w:cs="Times New Roman"/>
          <w:sz w:val="24"/>
          <w:szCs w:val="24"/>
        </w:rPr>
        <w:t xml:space="preserve"> </w:t>
      </w:r>
      <w:r w:rsidR="0083754E" w:rsidRPr="001C778D">
        <w:rPr>
          <w:rFonts w:ascii="Times New Roman" w:hAnsi="Times New Roman" w:cs="Times New Roman"/>
          <w:sz w:val="24"/>
          <w:szCs w:val="24"/>
        </w:rPr>
        <w:br/>
        <w:t>Sammanfatta huvudresultaten i en mening. Beskriv vilken betydelse resultaten kan ha inom berört forskningsområde/verksamhetsområde.</w:t>
      </w:r>
    </w:p>
    <w:sectPr w:rsidR="004F7628" w:rsidRPr="004F7628" w:rsidSect="00916AEF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B7118"/>
    <w:multiLevelType w:val="multilevel"/>
    <w:tmpl w:val="D58CF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3D07DE1"/>
    <w:multiLevelType w:val="hybridMultilevel"/>
    <w:tmpl w:val="D8FA8646"/>
    <w:lvl w:ilvl="0" w:tplc="041D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FB01AC"/>
    <w:multiLevelType w:val="hybridMultilevel"/>
    <w:tmpl w:val="5AD86598"/>
    <w:lvl w:ilvl="0" w:tplc="A8E4D84C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742">
    <w:abstractNumId w:val="1"/>
  </w:num>
  <w:num w:numId="2" w16cid:durableId="1596552780">
    <w:abstractNumId w:val="0"/>
  </w:num>
  <w:num w:numId="3" w16cid:durableId="8358769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1MDI1NDI3NTc1szRR0lEKTi0uzszPAykwrAUAYfzKE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p0p052v7ttrvvexxan5e9vszasap902x9ef&quot;&gt;Fitness and risk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/record-ids&gt;&lt;/item&gt;&lt;/Libraries&gt;"/>
  </w:docVars>
  <w:rsids>
    <w:rsidRoot w:val="009E7CEF"/>
    <w:rsid w:val="0000004F"/>
    <w:rsid w:val="000002D6"/>
    <w:rsid w:val="0000251E"/>
    <w:rsid w:val="0000350A"/>
    <w:rsid w:val="00005C59"/>
    <w:rsid w:val="00020781"/>
    <w:rsid w:val="0002218D"/>
    <w:rsid w:val="000229E9"/>
    <w:rsid w:val="00025F50"/>
    <w:rsid w:val="00026912"/>
    <w:rsid w:val="00026BD9"/>
    <w:rsid w:val="00027D57"/>
    <w:rsid w:val="000305EC"/>
    <w:rsid w:val="00035E3A"/>
    <w:rsid w:val="00037C74"/>
    <w:rsid w:val="000424C7"/>
    <w:rsid w:val="00043B39"/>
    <w:rsid w:val="00051CFC"/>
    <w:rsid w:val="00062221"/>
    <w:rsid w:val="00063847"/>
    <w:rsid w:val="000667F2"/>
    <w:rsid w:val="000726DD"/>
    <w:rsid w:val="00075615"/>
    <w:rsid w:val="00075648"/>
    <w:rsid w:val="00081910"/>
    <w:rsid w:val="00085C0A"/>
    <w:rsid w:val="00090AD0"/>
    <w:rsid w:val="00091289"/>
    <w:rsid w:val="00096858"/>
    <w:rsid w:val="000A20DB"/>
    <w:rsid w:val="000A44D0"/>
    <w:rsid w:val="000B0858"/>
    <w:rsid w:val="000B632F"/>
    <w:rsid w:val="000C06D1"/>
    <w:rsid w:val="000E7E71"/>
    <w:rsid w:val="000F5F6F"/>
    <w:rsid w:val="000F7427"/>
    <w:rsid w:val="00100149"/>
    <w:rsid w:val="00102968"/>
    <w:rsid w:val="00103BCB"/>
    <w:rsid w:val="00104C52"/>
    <w:rsid w:val="0010530B"/>
    <w:rsid w:val="001068FE"/>
    <w:rsid w:val="001127C9"/>
    <w:rsid w:val="001171E3"/>
    <w:rsid w:val="00117907"/>
    <w:rsid w:val="00120B46"/>
    <w:rsid w:val="0012503A"/>
    <w:rsid w:val="00142302"/>
    <w:rsid w:val="001506AA"/>
    <w:rsid w:val="00151B3F"/>
    <w:rsid w:val="00152495"/>
    <w:rsid w:val="00160CA8"/>
    <w:rsid w:val="0016539B"/>
    <w:rsid w:val="00167476"/>
    <w:rsid w:val="00167B66"/>
    <w:rsid w:val="00174869"/>
    <w:rsid w:val="00177AA2"/>
    <w:rsid w:val="001809C0"/>
    <w:rsid w:val="00183A38"/>
    <w:rsid w:val="0018400C"/>
    <w:rsid w:val="001873E9"/>
    <w:rsid w:val="0019090D"/>
    <w:rsid w:val="001949AF"/>
    <w:rsid w:val="001961CA"/>
    <w:rsid w:val="0019688D"/>
    <w:rsid w:val="001A17BB"/>
    <w:rsid w:val="001A7020"/>
    <w:rsid w:val="001B01E3"/>
    <w:rsid w:val="001B1681"/>
    <w:rsid w:val="001B2E59"/>
    <w:rsid w:val="001B3E59"/>
    <w:rsid w:val="001C59A0"/>
    <w:rsid w:val="001C6D18"/>
    <w:rsid w:val="001C759B"/>
    <w:rsid w:val="001C778D"/>
    <w:rsid w:val="001C78D2"/>
    <w:rsid w:val="001D3724"/>
    <w:rsid w:val="001D3727"/>
    <w:rsid w:val="001D74C8"/>
    <w:rsid w:val="001E1422"/>
    <w:rsid w:val="001F1273"/>
    <w:rsid w:val="001F1722"/>
    <w:rsid w:val="001F57D3"/>
    <w:rsid w:val="002014F8"/>
    <w:rsid w:val="00204705"/>
    <w:rsid w:val="00211AB8"/>
    <w:rsid w:val="00220194"/>
    <w:rsid w:val="00234661"/>
    <w:rsid w:val="002350CF"/>
    <w:rsid w:val="002369F3"/>
    <w:rsid w:val="002406C2"/>
    <w:rsid w:val="002420B6"/>
    <w:rsid w:val="00245064"/>
    <w:rsid w:val="00247BD0"/>
    <w:rsid w:val="00255352"/>
    <w:rsid w:val="002571D7"/>
    <w:rsid w:val="0026666D"/>
    <w:rsid w:val="00267A17"/>
    <w:rsid w:val="00272D15"/>
    <w:rsid w:val="00281C00"/>
    <w:rsid w:val="0028657F"/>
    <w:rsid w:val="00297223"/>
    <w:rsid w:val="002A1FAB"/>
    <w:rsid w:val="002A3DA6"/>
    <w:rsid w:val="002B451E"/>
    <w:rsid w:val="002C1E8E"/>
    <w:rsid w:val="002D0B5D"/>
    <w:rsid w:val="002D5FCC"/>
    <w:rsid w:val="002E5717"/>
    <w:rsid w:val="002E68A5"/>
    <w:rsid w:val="002F26AA"/>
    <w:rsid w:val="002F45CD"/>
    <w:rsid w:val="002F4C86"/>
    <w:rsid w:val="0031257C"/>
    <w:rsid w:val="00314A38"/>
    <w:rsid w:val="00314C7C"/>
    <w:rsid w:val="00316016"/>
    <w:rsid w:val="003168A8"/>
    <w:rsid w:val="00317B4C"/>
    <w:rsid w:val="00320BB8"/>
    <w:rsid w:val="0032383E"/>
    <w:rsid w:val="00324047"/>
    <w:rsid w:val="00332411"/>
    <w:rsid w:val="003340F4"/>
    <w:rsid w:val="003404D3"/>
    <w:rsid w:val="00340DD6"/>
    <w:rsid w:val="00341268"/>
    <w:rsid w:val="00341871"/>
    <w:rsid w:val="003472D7"/>
    <w:rsid w:val="00352208"/>
    <w:rsid w:val="003530F4"/>
    <w:rsid w:val="003533EB"/>
    <w:rsid w:val="00354315"/>
    <w:rsid w:val="00364CBD"/>
    <w:rsid w:val="00366141"/>
    <w:rsid w:val="0036793C"/>
    <w:rsid w:val="003716A8"/>
    <w:rsid w:val="0037552D"/>
    <w:rsid w:val="003828EC"/>
    <w:rsid w:val="0039057E"/>
    <w:rsid w:val="00393956"/>
    <w:rsid w:val="00394D78"/>
    <w:rsid w:val="00396480"/>
    <w:rsid w:val="00397120"/>
    <w:rsid w:val="00397B7C"/>
    <w:rsid w:val="003A2710"/>
    <w:rsid w:val="003B1FBD"/>
    <w:rsid w:val="003B4BA2"/>
    <w:rsid w:val="003B6E25"/>
    <w:rsid w:val="003C06F5"/>
    <w:rsid w:val="003C17DF"/>
    <w:rsid w:val="003C22D8"/>
    <w:rsid w:val="003D092E"/>
    <w:rsid w:val="003D09EF"/>
    <w:rsid w:val="003D0FA4"/>
    <w:rsid w:val="003D26F1"/>
    <w:rsid w:val="003D67E5"/>
    <w:rsid w:val="003E4A14"/>
    <w:rsid w:val="003E6827"/>
    <w:rsid w:val="003F0564"/>
    <w:rsid w:val="003F0603"/>
    <w:rsid w:val="003F44D3"/>
    <w:rsid w:val="003F65B3"/>
    <w:rsid w:val="003F7177"/>
    <w:rsid w:val="004011C1"/>
    <w:rsid w:val="00403965"/>
    <w:rsid w:val="00405D1D"/>
    <w:rsid w:val="004070C6"/>
    <w:rsid w:val="0041240B"/>
    <w:rsid w:val="00417C43"/>
    <w:rsid w:val="00421E71"/>
    <w:rsid w:val="00424A09"/>
    <w:rsid w:val="00440B17"/>
    <w:rsid w:val="00446997"/>
    <w:rsid w:val="004524B7"/>
    <w:rsid w:val="00456611"/>
    <w:rsid w:val="00460076"/>
    <w:rsid w:val="0046282A"/>
    <w:rsid w:val="004635AD"/>
    <w:rsid w:val="00464D5B"/>
    <w:rsid w:val="0047357A"/>
    <w:rsid w:val="004852BE"/>
    <w:rsid w:val="00494732"/>
    <w:rsid w:val="00497380"/>
    <w:rsid w:val="004A156A"/>
    <w:rsid w:val="004A55EB"/>
    <w:rsid w:val="004A5D55"/>
    <w:rsid w:val="004A726F"/>
    <w:rsid w:val="004B21B7"/>
    <w:rsid w:val="004B4A90"/>
    <w:rsid w:val="004B698B"/>
    <w:rsid w:val="004C064F"/>
    <w:rsid w:val="004C123E"/>
    <w:rsid w:val="004C1620"/>
    <w:rsid w:val="004C4C2D"/>
    <w:rsid w:val="004C5F08"/>
    <w:rsid w:val="004C623D"/>
    <w:rsid w:val="004C71C2"/>
    <w:rsid w:val="004D1C7E"/>
    <w:rsid w:val="004D4DB0"/>
    <w:rsid w:val="004E0586"/>
    <w:rsid w:val="004E0D45"/>
    <w:rsid w:val="004E137D"/>
    <w:rsid w:val="004E2E03"/>
    <w:rsid w:val="004E3143"/>
    <w:rsid w:val="004E3381"/>
    <w:rsid w:val="004E3A90"/>
    <w:rsid w:val="004E7EEA"/>
    <w:rsid w:val="004F479B"/>
    <w:rsid w:val="004F7140"/>
    <w:rsid w:val="004F7628"/>
    <w:rsid w:val="00502DC1"/>
    <w:rsid w:val="0050400A"/>
    <w:rsid w:val="00504898"/>
    <w:rsid w:val="005052D2"/>
    <w:rsid w:val="00507A1C"/>
    <w:rsid w:val="00513960"/>
    <w:rsid w:val="00514990"/>
    <w:rsid w:val="00516A68"/>
    <w:rsid w:val="0052732D"/>
    <w:rsid w:val="00532814"/>
    <w:rsid w:val="0054087A"/>
    <w:rsid w:val="00556D52"/>
    <w:rsid w:val="005624E6"/>
    <w:rsid w:val="0056319C"/>
    <w:rsid w:val="00572465"/>
    <w:rsid w:val="00573E7C"/>
    <w:rsid w:val="00575472"/>
    <w:rsid w:val="00580E15"/>
    <w:rsid w:val="00581124"/>
    <w:rsid w:val="0058241D"/>
    <w:rsid w:val="0059097D"/>
    <w:rsid w:val="00590A54"/>
    <w:rsid w:val="00594CE4"/>
    <w:rsid w:val="005A1F3F"/>
    <w:rsid w:val="005A6C05"/>
    <w:rsid w:val="005C3DD6"/>
    <w:rsid w:val="005C71ED"/>
    <w:rsid w:val="005D0329"/>
    <w:rsid w:val="005D0DB5"/>
    <w:rsid w:val="005D19A7"/>
    <w:rsid w:val="005D41EF"/>
    <w:rsid w:val="005D6EC5"/>
    <w:rsid w:val="005D7020"/>
    <w:rsid w:val="005E019E"/>
    <w:rsid w:val="005E0F60"/>
    <w:rsid w:val="005E2796"/>
    <w:rsid w:val="005E4154"/>
    <w:rsid w:val="005F24A7"/>
    <w:rsid w:val="005F3204"/>
    <w:rsid w:val="005F3C28"/>
    <w:rsid w:val="005F3CAF"/>
    <w:rsid w:val="005F4F09"/>
    <w:rsid w:val="005F76FC"/>
    <w:rsid w:val="00600151"/>
    <w:rsid w:val="006061C4"/>
    <w:rsid w:val="00607E52"/>
    <w:rsid w:val="00610A65"/>
    <w:rsid w:val="00611149"/>
    <w:rsid w:val="006137D8"/>
    <w:rsid w:val="00615B69"/>
    <w:rsid w:val="0062057F"/>
    <w:rsid w:val="00622A68"/>
    <w:rsid w:val="00622E9D"/>
    <w:rsid w:val="006320CB"/>
    <w:rsid w:val="00633E0D"/>
    <w:rsid w:val="00643DCC"/>
    <w:rsid w:val="006442B0"/>
    <w:rsid w:val="00647490"/>
    <w:rsid w:val="00650465"/>
    <w:rsid w:val="00651C2E"/>
    <w:rsid w:val="00652113"/>
    <w:rsid w:val="0065690B"/>
    <w:rsid w:val="00656AC6"/>
    <w:rsid w:val="0066213B"/>
    <w:rsid w:val="006621F8"/>
    <w:rsid w:val="00664256"/>
    <w:rsid w:val="006661CD"/>
    <w:rsid w:val="00671709"/>
    <w:rsid w:val="00676DD6"/>
    <w:rsid w:val="00677362"/>
    <w:rsid w:val="00677E2A"/>
    <w:rsid w:val="006804E1"/>
    <w:rsid w:val="006835EB"/>
    <w:rsid w:val="00683741"/>
    <w:rsid w:val="006860B7"/>
    <w:rsid w:val="0068775E"/>
    <w:rsid w:val="00690831"/>
    <w:rsid w:val="00691693"/>
    <w:rsid w:val="00692577"/>
    <w:rsid w:val="00693EB2"/>
    <w:rsid w:val="00696947"/>
    <w:rsid w:val="006A1531"/>
    <w:rsid w:val="006A55B9"/>
    <w:rsid w:val="006B25EA"/>
    <w:rsid w:val="006B38B5"/>
    <w:rsid w:val="006B4C9A"/>
    <w:rsid w:val="006B5B28"/>
    <w:rsid w:val="006B5FC5"/>
    <w:rsid w:val="006B6B0E"/>
    <w:rsid w:val="006C1135"/>
    <w:rsid w:val="006C4EC7"/>
    <w:rsid w:val="006C4EE6"/>
    <w:rsid w:val="006C554F"/>
    <w:rsid w:val="006F212E"/>
    <w:rsid w:val="006F3679"/>
    <w:rsid w:val="00707FFB"/>
    <w:rsid w:val="00712D93"/>
    <w:rsid w:val="0071311C"/>
    <w:rsid w:val="00713D82"/>
    <w:rsid w:val="00717AB1"/>
    <w:rsid w:val="00717AEB"/>
    <w:rsid w:val="007227D5"/>
    <w:rsid w:val="00725840"/>
    <w:rsid w:val="00726B47"/>
    <w:rsid w:val="007272F4"/>
    <w:rsid w:val="00731045"/>
    <w:rsid w:val="0074254D"/>
    <w:rsid w:val="00742F94"/>
    <w:rsid w:val="00744B9A"/>
    <w:rsid w:val="007518DE"/>
    <w:rsid w:val="007576F7"/>
    <w:rsid w:val="00760628"/>
    <w:rsid w:val="00762717"/>
    <w:rsid w:val="0076445D"/>
    <w:rsid w:val="007648F6"/>
    <w:rsid w:val="00766BA7"/>
    <w:rsid w:val="0077254F"/>
    <w:rsid w:val="0077345E"/>
    <w:rsid w:val="00773C37"/>
    <w:rsid w:val="0078178A"/>
    <w:rsid w:val="00781E36"/>
    <w:rsid w:val="007862C7"/>
    <w:rsid w:val="007928AD"/>
    <w:rsid w:val="00792D1B"/>
    <w:rsid w:val="0079343F"/>
    <w:rsid w:val="00795082"/>
    <w:rsid w:val="0079540E"/>
    <w:rsid w:val="00797985"/>
    <w:rsid w:val="007A027A"/>
    <w:rsid w:val="007A04C2"/>
    <w:rsid w:val="007A095C"/>
    <w:rsid w:val="007A3F1C"/>
    <w:rsid w:val="007A4F77"/>
    <w:rsid w:val="007A61CA"/>
    <w:rsid w:val="007A7211"/>
    <w:rsid w:val="007B24E1"/>
    <w:rsid w:val="007B3474"/>
    <w:rsid w:val="007B69CA"/>
    <w:rsid w:val="007C34B4"/>
    <w:rsid w:val="007C3540"/>
    <w:rsid w:val="007C4CC7"/>
    <w:rsid w:val="007C4F59"/>
    <w:rsid w:val="007D25C6"/>
    <w:rsid w:val="007D5B49"/>
    <w:rsid w:val="007D5CB3"/>
    <w:rsid w:val="007D6BEA"/>
    <w:rsid w:val="007D74F1"/>
    <w:rsid w:val="007E0F2D"/>
    <w:rsid w:val="007E12CB"/>
    <w:rsid w:val="007E165A"/>
    <w:rsid w:val="007E23A2"/>
    <w:rsid w:val="007E4B33"/>
    <w:rsid w:val="007F322E"/>
    <w:rsid w:val="007F568E"/>
    <w:rsid w:val="007F682F"/>
    <w:rsid w:val="00803F27"/>
    <w:rsid w:val="008113E8"/>
    <w:rsid w:val="00811B56"/>
    <w:rsid w:val="00813BB1"/>
    <w:rsid w:val="0081530C"/>
    <w:rsid w:val="008159C5"/>
    <w:rsid w:val="00825740"/>
    <w:rsid w:val="00825744"/>
    <w:rsid w:val="00830A41"/>
    <w:rsid w:val="00831F05"/>
    <w:rsid w:val="008329C7"/>
    <w:rsid w:val="00833C5D"/>
    <w:rsid w:val="0083754E"/>
    <w:rsid w:val="00840410"/>
    <w:rsid w:val="0084195A"/>
    <w:rsid w:val="00842EBC"/>
    <w:rsid w:val="008570B2"/>
    <w:rsid w:val="00861450"/>
    <w:rsid w:val="00863F5E"/>
    <w:rsid w:val="00865A63"/>
    <w:rsid w:val="00873036"/>
    <w:rsid w:val="008808A5"/>
    <w:rsid w:val="0089069A"/>
    <w:rsid w:val="0089091C"/>
    <w:rsid w:val="0089099A"/>
    <w:rsid w:val="008938E5"/>
    <w:rsid w:val="00893D86"/>
    <w:rsid w:val="008A19C3"/>
    <w:rsid w:val="008A39F3"/>
    <w:rsid w:val="008A5D90"/>
    <w:rsid w:val="008B508A"/>
    <w:rsid w:val="008B5720"/>
    <w:rsid w:val="008B7759"/>
    <w:rsid w:val="008C3F60"/>
    <w:rsid w:val="008C507D"/>
    <w:rsid w:val="008C54CF"/>
    <w:rsid w:val="008D0AA1"/>
    <w:rsid w:val="008D7709"/>
    <w:rsid w:val="008E19C4"/>
    <w:rsid w:val="008E59D7"/>
    <w:rsid w:val="008F28BF"/>
    <w:rsid w:val="008F38D2"/>
    <w:rsid w:val="008F682C"/>
    <w:rsid w:val="009006EE"/>
    <w:rsid w:val="0090153E"/>
    <w:rsid w:val="00901891"/>
    <w:rsid w:val="00905A78"/>
    <w:rsid w:val="00912397"/>
    <w:rsid w:val="00915536"/>
    <w:rsid w:val="00916AEF"/>
    <w:rsid w:val="00917727"/>
    <w:rsid w:val="00921A30"/>
    <w:rsid w:val="00922584"/>
    <w:rsid w:val="00924CBC"/>
    <w:rsid w:val="00927609"/>
    <w:rsid w:val="009316C8"/>
    <w:rsid w:val="00932B25"/>
    <w:rsid w:val="00932F1E"/>
    <w:rsid w:val="00933F52"/>
    <w:rsid w:val="00934E12"/>
    <w:rsid w:val="00937AF9"/>
    <w:rsid w:val="00943ACD"/>
    <w:rsid w:val="00943CEC"/>
    <w:rsid w:val="00952077"/>
    <w:rsid w:val="009550BE"/>
    <w:rsid w:val="00955388"/>
    <w:rsid w:val="00960F9B"/>
    <w:rsid w:val="009804DC"/>
    <w:rsid w:val="00982A3F"/>
    <w:rsid w:val="009846BC"/>
    <w:rsid w:val="00985F63"/>
    <w:rsid w:val="00986626"/>
    <w:rsid w:val="00990E2F"/>
    <w:rsid w:val="00996A15"/>
    <w:rsid w:val="009A4D6C"/>
    <w:rsid w:val="009A70E6"/>
    <w:rsid w:val="009A7523"/>
    <w:rsid w:val="009A7E74"/>
    <w:rsid w:val="009B2BA5"/>
    <w:rsid w:val="009B4F67"/>
    <w:rsid w:val="009B58E8"/>
    <w:rsid w:val="009C3B7D"/>
    <w:rsid w:val="009C3EA1"/>
    <w:rsid w:val="009C482F"/>
    <w:rsid w:val="009C5C79"/>
    <w:rsid w:val="009C5E98"/>
    <w:rsid w:val="009C7F82"/>
    <w:rsid w:val="009D2198"/>
    <w:rsid w:val="009D402C"/>
    <w:rsid w:val="009D4691"/>
    <w:rsid w:val="009D766F"/>
    <w:rsid w:val="009E1C3D"/>
    <w:rsid w:val="009E1CCF"/>
    <w:rsid w:val="009E27A0"/>
    <w:rsid w:val="009E7699"/>
    <w:rsid w:val="009E7CEF"/>
    <w:rsid w:val="009F29BC"/>
    <w:rsid w:val="009F60B1"/>
    <w:rsid w:val="00A01415"/>
    <w:rsid w:val="00A03C99"/>
    <w:rsid w:val="00A045CC"/>
    <w:rsid w:val="00A055AD"/>
    <w:rsid w:val="00A06348"/>
    <w:rsid w:val="00A1254F"/>
    <w:rsid w:val="00A13F59"/>
    <w:rsid w:val="00A15C56"/>
    <w:rsid w:val="00A20732"/>
    <w:rsid w:val="00A21894"/>
    <w:rsid w:val="00A21929"/>
    <w:rsid w:val="00A250C7"/>
    <w:rsid w:val="00A27AC1"/>
    <w:rsid w:val="00A30D56"/>
    <w:rsid w:val="00A342D5"/>
    <w:rsid w:val="00A3782B"/>
    <w:rsid w:val="00A4011C"/>
    <w:rsid w:val="00A43358"/>
    <w:rsid w:val="00A4357D"/>
    <w:rsid w:val="00A43E40"/>
    <w:rsid w:val="00A471BE"/>
    <w:rsid w:val="00A505F3"/>
    <w:rsid w:val="00A574E7"/>
    <w:rsid w:val="00A64E74"/>
    <w:rsid w:val="00A7253E"/>
    <w:rsid w:val="00A7383A"/>
    <w:rsid w:val="00A80B42"/>
    <w:rsid w:val="00A850B7"/>
    <w:rsid w:val="00A85409"/>
    <w:rsid w:val="00A93B32"/>
    <w:rsid w:val="00A94C85"/>
    <w:rsid w:val="00A951AE"/>
    <w:rsid w:val="00A97639"/>
    <w:rsid w:val="00AA17BB"/>
    <w:rsid w:val="00AA7132"/>
    <w:rsid w:val="00AC0408"/>
    <w:rsid w:val="00AC3DFB"/>
    <w:rsid w:val="00AC5150"/>
    <w:rsid w:val="00AC5CF7"/>
    <w:rsid w:val="00AD3EEE"/>
    <w:rsid w:val="00AD3FFC"/>
    <w:rsid w:val="00AD6A2B"/>
    <w:rsid w:val="00AE4A63"/>
    <w:rsid w:val="00B04F17"/>
    <w:rsid w:val="00B13B9B"/>
    <w:rsid w:val="00B2259B"/>
    <w:rsid w:val="00B34B81"/>
    <w:rsid w:val="00B35894"/>
    <w:rsid w:val="00B37B6C"/>
    <w:rsid w:val="00B478E6"/>
    <w:rsid w:val="00B5363C"/>
    <w:rsid w:val="00B537BD"/>
    <w:rsid w:val="00B5721E"/>
    <w:rsid w:val="00B61A21"/>
    <w:rsid w:val="00B61C73"/>
    <w:rsid w:val="00B64C80"/>
    <w:rsid w:val="00B72C0F"/>
    <w:rsid w:val="00B74627"/>
    <w:rsid w:val="00B777EC"/>
    <w:rsid w:val="00B9631D"/>
    <w:rsid w:val="00BA1973"/>
    <w:rsid w:val="00BA633B"/>
    <w:rsid w:val="00BA64C5"/>
    <w:rsid w:val="00BA6758"/>
    <w:rsid w:val="00BB3DA7"/>
    <w:rsid w:val="00BB48B5"/>
    <w:rsid w:val="00BC12F8"/>
    <w:rsid w:val="00BC210C"/>
    <w:rsid w:val="00BC5434"/>
    <w:rsid w:val="00BC5AD3"/>
    <w:rsid w:val="00BD0259"/>
    <w:rsid w:val="00BD3146"/>
    <w:rsid w:val="00BD4229"/>
    <w:rsid w:val="00BD76D2"/>
    <w:rsid w:val="00BD7F32"/>
    <w:rsid w:val="00BE0912"/>
    <w:rsid w:val="00BE62F6"/>
    <w:rsid w:val="00BF1B01"/>
    <w:rsid w:val="00BF266A"/>
    <w:rsid w:val="00BF3ADB"/>
    <w:rsid w:val="00BF3D1E"/>
    <w:rsid w:val="00C11572"/>
    <w:rsid w:val="00C14EDF"/>
    <w:rsid w:val="00C24501"/>
    <w:rsid w:val="00C26A3E"/>
    <w:rsid w:val="00C411A8"/>
    <w:rsid w:val="00C444AC"/>
    <w:rsid w:val="00C45876"/>
    <w:rsid w:val="00C46231"/>
    <w:rsid w:val="00C5138E"/>
    <w:rsid w:val="00C550E8"/>
    <w:rsid w:val="00C55423"/>
    <w:rsid w:val="00C626B7"/>
    <w:rsid w:val="00C673D2"/>
    <w:rsid w:val="00C71C87"/>
    <w:rsid w:val="00C73C67"/>
    <w:rsid w:val="00C756EF"/>
    <w:rsid w:val="00C81C4E"/>
    <w:rsid w:val="00C83DE9"/>
    <w:rsid w:val="00C859EF"/>
    <w:rsid w:val="00C85D6B"/>
    <w:rsid w:val="00C925BA"/>
    <w:rsid w:val="00C9605E"/>
    <w:rsid w:val="00CA3221"/>
    <w:rsid w:val="00CA3A19"/>
    <w:rsid w:val="00CA421D"/>
    <w:rsid w:val="00CB1609"/>
    <w:rsid w:val="00CB2028"/>
    <w:rsid w:val="00CB2905"/>
    <w:rsid w:val="00CB3EFD"/>
    <w:rsid w:val="00CB4C84"/>
    <w:rsid w:val="00CB4EAB"/>
    <w:rsid w:val="00CC0240"/>
    <w:rsid w:val="00CC1653"/>
    <w:rsid w:val="00CC23AE"/>
    <w:rsid w:val="00CC2AFE"/>
    <w:rsid w:val="00CC5D96"/>
    <w:rsid w:val="00CC6756"/>
    <w:rsid w:val="00CC739E"/>
    <w:rsid w:val="00CD0181"/>
    <w:rsid w:val="00CD4E98"/>
    <w:rsid w:val="00CE2537"/>
    <w:rsid w:val="00CE2DF4"/>
    <w:rsid w:val="00CF22A0"/>
    <w:rsid w:val="00CF485C"/>
    <w:rsid w:val="00D00F72"/>
    <w:rsid w:val="00D04A0F"/>
    <w:rsid w:val="00D057AD"/>
    <w:rsid w:val="00D132DC"/>
    <w:rsid w:val="00D13937"/>
    <w:rsid w:val="00D16286"/>
    <w:rsid w:val="00D20A60"/>
    <w:rsid w:val="00D25260"/>
    <w:rsid w:val="00D30023"/>
    <w:rsid w:val="00D31921"/>
    <w:rsid w:val="00D33ADD"/>
    <w:rsid w:val="00D34848"/>
    <w:rsid w:val="00D355F5"/>
    <w:rsid w:val="00D377AF"/>
    <w:rsid w:val="00D50D3A"/>
    <w:rsid w:val="00D53306"/>
    <w:rsid w:val="00D569C0"/>
    <w:rsid w:val="00D7284F"/>
    <w:rsid w:val="00D730EE"/>
    <w:rsid w:val="00D749D3"/>
    <w:rsid w:val="00D82036"/>
    <w:rsid w:val="00D91DAA"/>
    <w:rsid w:val="00D939F5"/>
    <w:rsid w:val="00DA3DE2"/>
    <w:rsid w:val="00DA6491"/>
    <w:rsid w:val="00DB3C6D"/>
    <w:rsid w:val="00DC2FF2"/>
    <w:rsid w:val="00DC3B50"/>
    <w:rsid w:val="00DC3E0D"/>
    <w:rsid w:val="00DC4F43"/>
    <w:rsid w:val="00DC6902"/>
    <w:rsid w:val="00DC711C"/>
    <w:rsid w:val="00DD0A77"/>
    <w:rsid w:val="00DD0E3C"/>
    <w:rsid w:val="00DD2EF6"/>
    <w:rsid w:val="00DD5568"/>
    <w:rsid w:val="00DE211B"/>
    <w:rsid w:val="00DE2353"/>
    <w:rsid w:val="00DE5CB1"/>
    <w:rsid w:val="00DF0223"/>
    <w:rsid w:val="00DF2F67"/>
    <w:rsid w:val="00DF53D3"/>
    <w:rsid w:val="00DF5820"/>
    <w:rsid w:val="00E0327A"/>
    <w:rsid w:val="00E109DB"/>
    <w:rsid w:val="00E214D6"/>
    <w:rsid w:val="00E22CDA"/>
    <w:rsid w:val="00E234D5"/>
    <w:rsid w:val="00E30783"/>
    <w:rsid w:val="00E312C2"/>
    <w:rsid w:val="00E3606C"/>
    <w:rsid w:val="00E404E0"/>
    <w:rsid w:val="00E47118"/>
    <w:rsid w:val="00E4783B"/>
    <w:rsid w:val="00E51813"/>
    <w:rsid w:val="00E51B41"/>
    <w:rsid w:val="00E566C6"/>
    <w:rsid w:val="00E56D12"/>
    <w:rsid w:val="00E6057E"/>
    <w:rsid w:val="00E6336E"/>
    <w:rsid w:val="00E63E7F"/>
    <w:rsid w:val="00E650AC"/>
    <w:rsid w:val="00E67EB1"/>
    <w:rsid w:val="00E71A0C"/>
    <w:rsid w:val="00E74298"/>
    <w:rsid w:val="00E77477"/>
    <w:rsid w:val="00E867DE"/>
    <w:rsid w:val="00E87AEE"/>
    <w:rsid w:val="00E953C9"/>
    <w:rsid w:val="00EB2B3C"/>
    <w:rsid w:val="00EC74F6"/>
    <w:rsid w:val="00ED06D8"/>
    <w:rsid w:val="00ED52FA"/>
    <w:rsid w:val="00EE0183"/>
    <w:rsid w:val="00EE5CAC"/>
    <w:rsid w:val="00EF13B9"/>
    <w:rsid w:val="00EF59F6"/>
    <w:rsid w:val="00F00263"/>
    <w:rsid w:val="00F06706"/>
    <w:rsid w:val="00F15F54"/>
    <w:rsid w:val="00F20168"/>
    <w:rsid w:val="00F242ED"/>
    <w:rsid w:val="00F31CBE"/>
    <w:rsid w:val="00F34CFA"/>
    <w:rsid w:val="00F426B3"/>
    <w:rsid w:val="00F467A5"/>
    <w:rsid w:val="00F51F95"/>
    <w:rsid w:val="00F55233"/>
    <w:rsid w:val="00F63587"/>
    <w:rsid w:val="00F75A0A"/>
    <w:rsid w:val="00F87059"/>
    <w:rsid w:val="00F876C1"/>
    <w:rsid w:val="00F87CB5"/>
    <w:rsid w:val="00F90FF1"/>
    <w:rsid w:val="00F91FFD"/>
    <w:rsid w:val="00FA2753"/>
    <w:rsid w:val="00FB09EC"/>
    <w:rsid w:val="00FB38C9"/>
    <w:rsid w:val="00FC072F"/>
    <w:rsid w:val="00FC4401"/>
    <w:rsid w:val="00FC5394"/>
    <w:rsid w:val="00FC5558"/>
    <w:rsid w:val="00FC7A8F"/>
    <w:rsid w:val="00FD0603"/>
    <w:rsid w:val="00FD2BF6"/>
    <w:rsid w:val="00FD448D"/>
    <w:rsid w:val="00FD4FAC"/>
    <w:rsid w:val="00FD5BBB"/>
    <w:rsid w:val="00FD6548"/>
    <w:rsid w:val="00FE713B"/>
    <w:rsid w:val="00FE779C"/>
    <w:rsid w:val="00FE7BC7"/>
    <w:rsid w:val="00FF2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E74B918"/>
  <w15:docId w15:val="{861C6AB5-2CCA-4C9E-B55B-0FD2D068B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766BA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766BA7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4"/>
      <w:szCs w:val="26"/>
      <w:u w:val="single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AC04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766BA7"/>
    <w:rPr>
      <w:rFonts w:ascii="Times New Roman" w:eastAsiaTheme="majorEastAsia" w:hAnsi="Times New Roman" w:cstheme="majorBidi"/>
      <w:b/>
      <w:sz w:val="28"/>
      <w:szCs w:val="32"/>
    </w:rPr>
  </w:style>
  <w:style w:type="paragraph" w:styleId="Brdtext">
    <w:name w:val="Body Text"/>
    <w:basedOn w:val="Normal"/>
    <w:link w:val="BrdtextChar"/>
    <w:rsid w:val="00650465"/>
    <w:pPr>
      <w:spacing w:after="0" w:line="240" w:lineRule="auto"/>
    </w:pPr>
    <w:rPr>
      <w:rFonts w:ascii="Times New Roman" w:eastAsia="Times New Roman" w:hAnsi="Times New Roman" w:cs="Times New Roman"/>
      <w:sz w:val="36"/>
      <w:szCs w:val="20"/>
      <w:lang w:val="en-GB" w:eastAsia="sv-SE"/>
    </w:rPr>
  </w:style>
  <w:style w:type="character" w:customStyle="1" w:styleId="BrdtextChar">
    <w:name w:val="Brödtext Char"/>
    <w:basedOn w:val="Standardstycketeckensnitt"/>
    <w:link w:val="Brdtext"/>
    <w:rsid w:val="00650465"/>
    <w:rPr>
      <w:rFonts w:ascii="Times New Roman" w:eastAsia="Times New Roman" w:hAnsi="Times New Roman" w:cs="Times New Roman"/>
      <w:sz w:val="36"/>
      <w:szCs w:val="20"/>
      <w:lang w:val="en-GB" w:eastAsia="sv-SE"/>
    </w:rPr>
  </w:style>
  <w:style w:type="character" w:customStyle="1" w:styleId="affiliation">
    <w:name w:val="affiliation"/>
    <w:rsid w:val="00650465"/>
    <w:rPr>
      <w:sz w:val="29"/>
      <w:szCs w:val="29"/>
    </w:rPr>
  </w:style>
  <w:style w:type="character" w:customStyle="1" w:styleId="Rubrik2Char">
    <w:name w:val="Rubrik 2 Char"/>
    <w:basedOn w:val="Standardstycketeckensnitt"/>
    <w:link w:val="Rubrik2"/>
    <w:uiPriority w:val="9"/>
    <w:rsid w:val="00766BA7"/>
    <w:rPr>
      <w:rFonts w:ascii="Times New Roman" w:eastAsiaTheme="majorEastAsia" w:hAnsi="Times New Roman" w:cstheme="majorBidi"/>
      <w:sz w:val="24"/>
      <w:szCs w:val="26"/>
      <w:u w:val="single"/>
    </w:rPr>
  </w:style>
  <w:style w:type="character" w:styleId="Hyperlnk">
    <w:name w:val="Hyperlink"/>
    <w:basedOn w:val="Standardstycketeckensnitt"/>
    <w:uiPriority w:val="99"/>
    <w:unhideWhenUsed/>
    <w:rsid w:val="000726DD"/>
    <w:rPr>
      <w:color w:val="0563C1" w:themeColor="hyperlink"/>
      <w:u w:val="single"/>
    </w:rPr>
  </w:style>
  <w:style w:type="character" w:customStyle="1" w:styleId="Rubrik3Char">
    <w:name w:val="Rubrik 3 Char"/>
    <w:basedOn w:val="Standardstycketeckensnitt"/>
    <w:link w:val="Rubrik3"/>
    <w:uiPriority w:val="9"/>
    <w:rsid w:val="00AC040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C444AC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Standardstycketeckensnitt"/>
    <w:link w:val="EndNoteBibliographyTitle"/>
    <w:rsid w:val="00C444AC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444AC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Standardstycketeckensnitt"/>
    <w:link w:val="EndNoteBibliography"/>
    <w:rsid w:val="00C444AC"/>
    <w:rPr>
      <w:rFonts w:ascii="Calibri" w:hAnsi="Calibri"/>
      <w:noProof/>
      <w:lang w:val="en-US"/>
    </w:rPr>
  </w:style>
  <w:style w:type="paragraph" w:styleId="Liststycke">
    <w:name w:val="List Paragraph"/>
    <w:basedOn w:val="Normal"/>
    <w:uiPriority w:val="34"/>
    <w:qFormat/>
    <w:rsid w:val="00A7253E"/>
    <w:pPr>
      <w:ind w:left="720"/>
      <w:contextualSpacing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A574E7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A574E7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A574E7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A574E7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A574E7"/>
    <w:rPr>
      <w:b/>
      <w:bCs/>
      <w:sz w:val="20"/>
      <w:szCs w:val="2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A574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A574E7"/>
    <w:rPr>
      <w:rFonts w:ascii="Segoe UI" w:hAnsi="Segoe UI" w:cs="Segoe UI"/>
      <w:sz w:val="18"/>
      <w:szCs w:val="18"/>
    </w:rPr>
  </w:style>
  <w:style w:type="character" w:styleId="Stark">
    <w:name w:val="Strong"/>
    <w:basedOn w:val="Standardstycketeckensnitt"/>
    <w:uiPriority w:val="22"/>
    <w:qFormat/>
    <w:rsid w:val="00BD76D2"/>
    <w:rPr>
      <w:b/>
      <w:bCs/>
    </w:rPr>
  </w:style>
  <w:style w:type="paragraph" w:styleId="Revision">
    <w:name w:val="Revision"/>
    <w:hidden/>
    <w:uiPriority w:val="99"/>
    <w:semiHidden/>
    <w:rsid w:val="00933F52"/>
    <w:pPr>
      <w:spacing w:after="0" w:line="240" w:lineRule="auto"/>
    </w:pPr>
  </w:style>
  <w:style w:type="paragraph" w:styleId="Brdtext3">
    <w:name w:val="Body Text 3"/>
    <w:basedOn w:val="Normal"/>
    <w:link w:val="Brdtext3Char"/>
    <w:uiPriority w:val="99"/>
    <w:semiHidden/>
    <w:unhideWhenUsed/>
    <w:rsid w:val="00664256"/>
    <w:pPr>
      <w:spacing w:after="120"/>
    </w:pPr>
    <w:rPr>
      <w:sz w:val="16"/>
      <w:szCs w:val="16"/>
    </w:rPr>
  </w:style>
  <w:style w:type="character" w:customStyle="1" w:styleId="Brdtext3Char">
    <w:name w:val="Brödtext 3 Char"/>
    <w:basedOn w:val="Standardstycketeckensnitt"/>
    <w:link w:val="Brdtext3"/>
    <w:uiPriority w:val="99"/>
    <w:semiHidden/>
    <w:rsid w:val="00664256"/>
    <w:rPr>
      <w:sz w:val="16"/>
      <w:szCs w:val="16"/>
    </w:rPr>
  </w:style>
  <w:style w:type="paragraph" w:styleId="Rubrik">
    <w:name w:val="Title"/>
    <w:basedOn w:val="Normal"/>
    <w:next w:val="Normal"/>
    <w:link w:val="RubrikChar"/>
    <w:uiPriority w:val="10"/>
    <w:qFormat/>
    <w:rsid w:val="00160C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160C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it-auth">
    <w:name w:val="cit-auth"/>
    <w:basedOn w:val="Standardstycketeckensnitt"/>
    <w:rsid w:val="002D0B5D"/>
  </w:style>
  <w:style w:type="character" w:customStyle="1" w:styleId="cit-name-surname">
    <w:name w:val="cit-name-surname"/>
    <w:basedOn w:val="Standardstycketeckensnitt"/>
    <w:rsid w:val="002D0B5D"/>
  </w:style>
  <w:style w:type="character" w:customStyle="1" w:styleId="cit-name-given-names">
    <w:name w:val="cit-name-given-names"/>
    <w:basedOn w:val="Standardstycketeckensnitt"/>
    <w:rsid w:val="002D0B5D"/>
  </w:style>
  <w:style w:type="character" w:styleId="HTML-citat">
    <w:name w:val="HTML Cite"/>
    <w:basedOn w:val="Standardstycketeckensnitt"/>
    <w:uiPriority w:val="99"/>
    <w:semiHidden/>
    <w:unhideWhenUsed/>
    <w:rsid w:val="002D0B5D"/>
    <w:rPr>
      <w:i/>
      <w:iCs/>
    </w:rPr>
  </w:style>
  <w:style w:type="character" w:customStyle="1" w:styleId="cit-article-title">
    <w:name w:val="cit-article-title"/>
    <w:basedOn w:val="Standardstycketeckensnitt"/>
    <w:rsid w:val="002D0B5D"/>
  </w:style>
  <w:style w:type="character" w:customStyle="1" w:styleId="cit-pub-date">
    <w:name w:val="cit-pub-date"/>
    <w:basedOn w:val="Standardstycketeckensnitt"/>
    <w:rsid w:val="002D0B5D"/>
  </w:style>
  <w:style w:type="character" w:customStyle="1" w:styleId="cit-vol">
    <w:name w:val="cit-vol"/>
    <w:basedOn w:val="Standardstycketeckensnitt"/>
    <w:rsid w:val="002D0B5D"/>
  </w:style>
  <w:style w:type="character" w:customStyle="1" w:styleId="cit-fpage">
    <w:name w:val="cit-fpage"/>
    <w:basedOn w:val="Standardstycketeckensnitt"/>
    <w:rsid w:val="002D0B5D"/>
  </w:style>
  <w:style w:type="character" w:customStyle="1" w:styleId="cit-lpage">
    <w:name w:val="cit-lpage"/>
    <w:basedOn w:val="Standardstycketeckensnitt"/>
    <w:rsid w:val="002D0B5D"/>
  </w:style>
  <w:style w:type="character" w:styleId="Radnummer">
    <w:name w:val="line number"/>
    <w:basedOn w:val="Standardstycketeckensnitt"/>
    <w:uiPriority w:val="99"/>
    <w:semiHidden/>
    <w:unhideWhenUsed/>
    <w:rsid w:val="007B24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6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89CB94-C7F6-4E5B-A825-C19A7A5DA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4</Words>
  <Characters>1086</Characters>
  <Application>Microsoft Office Word</Application>
  <DocSecurity>0</DocSecurity>
  <Lines>9</Lines>
  <Paragraphs>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IH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n Ekblom Bak</dc:creator>
  <cp:keywords/>
  <dc:description/>
  <cp:lastModifiedBy>Elin Ekblom Bak</cp:lastModifiedBy>
  <cp:revision>2</cp:revision>
  <cp:lastPrinted>2018-10-05T06:04:00Z</cp:lastPrinted>
  <dcterms:created xsi:type="dcterms:W3CDTF">2023-09-19T07:35:00Z</dcterms:created>
  <dcterms:modified xsi:type="dcterms:W3CDTF">2023-09-19T07:35:00Z</dcterms:modified>
</cp:coreProperties>
</file>